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52379F" w14:textId="35A049DE" w:rsidR="00B54B93" w:rsidRDefault="00B54B93" w:rsidP="00B54B93">
      <w:pPr>
        <w:jc w:val="center"/>
      </w:pPr>
      <w:r>
        <w:rPr>
          <w:noProof/>
        </w:rPr>
        <w:drawing>
          <wp:inline distT="0" distB="0" distL="0" distR="0" wp14:anchorId="613E9EB1" wp14:editId="26CE61CB">
            <wp:extent cx="3514286" cy="780952"/>
            <wp:effectExtent l="0" t="0" r="0" b="63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ader's Holding Document Logo.png"/>
                    <pic:cNvPicPr/>
                  </pic:nvPicPr>
                  <pic:blipFill>
                    <a:blip r:embed="rId8">
                      <a:extLst>
                        <a:ext uri="{28A0092B-C50C-407E-A947-70E740481C1C}">
                          <a14:useLocalDpi xmlns:a14="http://schemas.microsoft.com/office/drawing/2010/main" val="0"/>
                        </a:ext>
                      </a:extLst>
                    </a:blip>
                    <a:stretch>
                      <a:fillRect/>
                    </a:stretch>
                  </pic:blipFill>
                  <pic:spPr>
                    <a:xfrm>
                      <a:off x="0" y="0"/>
                      <a:ext cx="3514286" cy="780952"/>
                    </a:xfrm>
                    <a:prstGeom prst="rect">
                      <a:avLst/>
                    </a:prstGeom>
                  </pic:spPr>
                </pic:pic>
              </a:graphicData>
            </a:graphic>
          </wp:inline>
        </w:drawing>
      </w:r>
    </w:p>
    <w:p w14:paraId="41EDADBF" w14:textId="16BC493C" w:rsidR="00BF5AA2" w:rsidRPr="00B54B93" w:rsidRDefault="00B4163A" w:rsidP="00B54B93">
      <w:pPr>
        <w:jc w:val="center"/>
        <w:rPr>
          <w:b/>
          <w:bCs/>
          <w:sz w:val="32"/>
          <w:szCs w:val="32"/>
        </w:rPr>
      </w:pPr>
      <w:r w:rsidRPr="00B54B93">
        <w:rPr>
          <w:b/>
          <w:bCs/>
          <w:sz w:val="32"/>
          <w:szCs w:val="32"/>
        </w:rPr>
        <w:t>Replacing Parts on A Swivel Glider</w:t>
      </w:r>
    </w:p>
    <w:p w14:paraId="5AE49665" w14:textId="0E6A9057" w:rsidR="00B4163A" w:rsidRDefault="00B4163A"/>
    <w:p w14:paraId="292FFF72" w14:textId="316787D7" w:rsidR="00B4163A" w:rsidRDefault="00B4163A"/>
    <w:sdt>
      <w:sdtPr>
        <w:rPr>
          <w:rFonts w:asciiTheme="minorHAnsi" w:eastAsiaTheme="minorHAnsi" w:hAnsiTheme="minorHAnsi" w:cstheme="minorBidi"/>
          <w:color w:val="404040" w:themeColor="text1" w:themeTint="BF"/>
          <w:sz w:val="22"/>
          <w:szCs w:val="22"/>
        </w:rPr>
        <w:id w:val="-521550521"/>
        <w:docPartObj>
          <w:docPartGallery w:val="Table of Contents"/>
          <w:docPartUnique/>
        </w:docPartObj>
      </w:sdtPr>
      <w:sdtEndPr>
        <w:rPr>
          <w:b/>
          <w:bCs/>
          <w:noProof/>
        </w:rPr>
      </w:sdtEndPr>
      <w:sdtContent>
        <w:p w14:paraId="448F3430" w14:textId="7550426D" w:rsidR="00B54B93" w:rsidRDefault="00B54B93">
          <w:pPr>
            <w:pStyle w:val="TOCHeading"/>
          </w:pPr>
          <w:r>
            <w:t>Table of Contents</w:t>
          </w:r>
        </w:p>
        <w:p w14:paraId="38B67757" w14:textId="491AC4E2" w:rsidR="004A7B4D" w:rsidRDefault="00B54B93">
          <w:pPr>
            <w:pStyle w:val="TOC1"/>
            <w:tabs>
              <w:tab w:val="right" w:leader="dot" w:pos="9350"/>
            </w:tabs>
            <w:rPr>
              <w:rFonts w:eastAsiaTheme="minorEastAsia"/>
              <w:noProof/>
              <w:color w:val="auto"/>
            </w:rPr>
          </w:pPr>
          <w:r>
            <w:fldChar w:fldCharType="begin"/>
          </w:r>
          <w:r>
            <w:instrText xml:space="preserve"> TOC \o "1-3" \h \z \u </w:instrText>
          </w:r>
          <w:r>
            <w:fldChar w:fldCharType="separate"/>
          </w:r>
          <w:hyperlink w:anchor="_Toc44605128" w:history="1">
            <w:r w:rsidR="004A7B4D" w:rsidRPr="000F669D">
              <w:rPr>
                <w:rStyle w:val="Hyperlink"/>
                <w:noProof/>
              </w:rPr>
              <w:t>Parts of the Chair</w:t>
            </w:r>
            <w:r w:rsidR="004A7B4D">
              <w:rPr>
                <w:noProof/>
                <w:webHidden/>
              </w:rPr>
              <w:tab/>
            </w:r>
            <w:r w:rsidR="004A7B4D">
              <w:rPr>
                <w:noProof/>
                <w:webHidden/>
              </w:rPr>
              <w:fldChar w:fldCharType="begin"/>
            </w:r>
            <w:r w:rsidR="004A7B4D">
              <w:rPr>
                <w:noProof/>
                <w:webHidden/>
              </w:rPr>
              <w:instrText xml:space="preserve"> PAGEREF _Toc44605128 \h </w:instrText>
            </w:r>
            <w:r w:rsidR="004A7B4D">
              <w:rPr>
                <w:noProof/>
                <w:webHidden/>
              </w:rPr>
            </w:r>
            <w:r w:rsidR="004A7B4D">
              <w:rPr>
                <w:noProof/>
                <w:webHidden/>
              </w:rPr>
              <w:fldChar w:fldCharType="separate"/>
            </w:r>
            <w:r w:rsidR="004A7B4D">
              <w:rPr>
                <w:noProof/>
                <w:webHidden/>
              </w:rPr>
              <w:t>2</w:t>
            </w:r>
            <w:r w:rsidR="004A7B4D">
              <w:rPr>
                <w:noProof/>
                <w:webHidden/>
              </w:rPr>
              <w:fldChar w:fldCharType="end"/>
            </w:r>
          </w:hyperlink>
        </w:p>
        <w:p w14:paraId="4B0D25DD" w14:textId="48D6C1CC" w:rsidR="004A7B4D" w:rsidRDefault="00636549">
          <w:pPr>
            <w:pStyle w:val="TOC1"/>
            <w:tabs>
              <w:tab w:val="right" w:leader="dot" w:pos="9350"/>
            </w:tabs>
            <w:rPr>
              <w:rFonts w:eastAsiaTheme="minorEastAsia"/>
              <w:noProof/>
              <w:color w:val="auto"/>
            </w:rPr>
          </w:pPr>
          <w:hyperlink w:anchor="_Toc44605129" w:history="1">
            <w:r w:rsidR="004A7B4D" w:rsidRPr="000F669D">
              <w:rPr>
                <w:rStyle w:val="Hyperlink"/>
                <w:noProof/>
              </w:rPr>
              <w:t>Changing the Swivel Sleeve</w:t>
            </w:r>
            <w:r w:rsidR="004A7B4D">
              <w:rPr>
                <w:noProof/>
                <w:webHidden/>
              </w:rPr>
              <w:tab/>
            </w:r>
            <w:r w:rsidR="004A7B4D">
              <w:rPr>
                <w:noProof/>
                <w:webHidden/>
              </w:rPr>
              <w:fldChar w:fldCharType="begin"/>
            </w:r>
            <w:r w:rsidR="004A7B4D">
              <w:rPr>
                <w:noProof/>
                <w:webHidden/>
              </w:rPr>
              <w:instrText xml:space="preserve"> PAGEREF _Toc44605129 \h </w:instrText>
            </w:r>
            <w:r w:rsidR="004A7B4D">
              <w:rPr>
                <w:noProof/>
                <w:webHidden/>
              </w:rPr>
            </w:r>
            <w:r w:rsidR="004A7B4D">
              <w:rPr>
                <w:noProof/>
                <w:webHidden/>
              </w:rPr>
              <w:fldChar w:fldCharType="separate"/>
            </w:r>
            <w:r w:rsidR="004A7B4D">
              <w:rPr>
                <w:noProof/>
                <w:webHidden/>
              </w:rPr>
              <w:t>3</w:t>
            </w:r>
            <w:r w:rsidR="004A7B4D">
              <w:rPr>
                <w:noProof/>
                <w:webHidden/>
              </w:rPr>
              <w:fldChar w:fldCharType="end"/>
            </w:r>
          </w:hyperlink>
        </w:p>
        <w:p w14:paraId="52726048" w14:textId="2F75F27D" w:rsidR="004A7B4D" w:rsidRDefault="00636549">
          <w:pPr>
            <w:pStyle w:val="TOC2"/>
            <w:tabs>
              <w:tab w:val="right" w:leader="dot" w:pos="9350"/>
            </w:tabs>
            <w:rPr>
              <w:rFonts w:eastAsiaTheme="minorEastAsia"/>
              <w:noProof/>
              <w:color w:val="auto"/>
            </w:rPr>
          </w:pPr>
          <w:hyperlink w:anchor="_Toc44605130" w:history="1">
            <w:r w:rsidR="004A7B4D" w:rsidRPr="000F669D">
              <w:rPr>
                <w:rStyle w:val="Hyperlink"/>
                <w:noProof/>
              </w:rPr>
              <w:t>Tools</w:t>
            </w:r>
            <w:r w:rsidR="004A7B4D">
              <w:rPr>
                <w:noProof/>
                <w:webHidden/>
              </w:rPr>
              <w:tab/>
            </w:r>
            <w:r w:rsidR="004A7B4D">
              <w:rPr>
                <w:noProof/>
                <w:webHidden/>
              </w:rPr>
              <w:fldChar w:fldCharType="begin"/>
            </w:r>
            <w:r w:rsidR="004A7B4D">
              <w:rPr>
                <w:noProof/>
                <w:webHidden/>
              </w:rPr>
              <w:instrText xml:space="preserve"> PAGEREF _Toc44605130 \h </w:instrText>
            </w:r>
            <w:r w:rsidR="004A7B4D">
              <w:rPr>
                <w:noProof/>
                <w:webHidden/>
              </w:rPr>
            </w:r>
            <w:r w:rsidR="004A7B4D">
              <w:rPr>
                <w:noProof/>
                <w:webHidden/>
              </w:rPr>
              <w:fldChar w:fldCharType="separate"/>
            </w:r>
            <w:r w:rsidR="004A7B4D">
              <w:rPr>
                <w:noProof/>
                <w:webHidden/>
              </w:rPr>
              <w:t>3</w:t>
            </w:r>
            <w:r w:rsidR="004A7B4D">
              <w:rPr>
                <w:noProof/>
                <w:webHidden/>
              </w:rPr>
              <w:fldChar w:fldCharType="end"/>
            </w:r>
          </w:hyperlink>
        </w:p>
        <w:p w14:paraId="08E49190" w14:textId="52B3C951" w:rsidR="004A7B4D" w:rsidRDefault="00636549">
          <w:pPr>
            <w:pStyle w:val="TOC1"/>
            <w:tabs>
              <w:tab w:val="right" w:leader="dot" w:pos="9350"/>
            </w:tabs>
            <w:rPr>
              <w:rFonts w:eastAsiaTheme="minorEastAsia"/>
              <w:noProof/>
              <w:color w:val="auto"/>
            </w:rPr>
          </w:pPr>
          <w:hyperlink w:anchor="_Toc44605131" w:history="1">
            <w:r w:rsidR="004A7B4D" w:rsidRPr="000F669D">
              <w:rPr>
                <w:rStyle w:val="Hyperlink"/>
                <w:noProof/>
              </w:rPr>
              <w:t>Changing the Swivel</w:t>
            </w:r>
            <w:r w:rsidR="004A7B4D">
              <w:rPr>
                <w:noProof/>
                <w:webHidden/>
              </w:rPr>
              <w:tab/>
            </w:r>
            <w:r w:rsidR="004A7B4D">
              <w:rPr>
                <w:noProof/>
                <w:webHidden/>
              </w:rPr>
              <w:fldChar w:fldCharType="begin"/>
            </w:r>
            <w:r w:rsidR="004A7B4D">
              <w:rPr>
                <w:noProof/>
                <w:webHidden/>
              </w:rPr>
              <w:instrText xml:space="preserve"> PAGEREF _Toc44605131 \h </w:instrText>
            </w:r>
            <w:r w:rsidR="004A7B4D">
              <w:rPr>
                <w:noProof/>
                <w:webHidden/>
              </w:rPr>
            </w:r>
            <w:r w:rsidR="004A7B4D">
              <w:rPr>
                <w:noProof/>
                <w:webHidden/>
              </w:rPr>
              <w:fldChar w:fldCharType="separate"/>
            </w:r>
            <w:r w:rsidR="004A7B4D">
              <w:rPr>
                <w:noProof/>
                <w:webHidden/>
              </w:rPr>
              <w:t>4</w:t>
            </w:r>
            <w:r w:rsidR="004A7B4D">
              <w:rPr>
                <w:noProof/>
                <w:webHidden/>
              </w:rPr>
              <w:fldChar w:fldCharType="end"/>
            </w:r>
          </w:hyperlink>
        </w:p>
        <w:p w14:paraId="43B0E7E7" w14:textId="06DA4368" w:rsidR="004A7B4D" w:rsidRDefault="00636549">
          <w:pPr>
            <w:pStyle w:val="TOC2"/>
            <w:tabs>
              <w:tab w:val="right" w:leader="dot" w:pos="9350"/>
            </w:tabs>
            <w:rPr>
              <w:rFonts w:eastAsiaTheme="minorEastAsia"/>
              <w:noProof/>
              <w:color w:val="auto"/>
            </w:rPr>
          </w:pPr>
          <w:hyperlink w:anchor="_Toc44605132" w:history="1">
            <w:r w:rsidR="004A7B4D" w:rsidRPr="000F669D">
              <w:rPr>
                <w:rStyle w:val="Hyperlink"/>
                <w:noProof/>
              </w:rPr>
              <w:t>Tools</w:t>
            </w:r>
            <w:r w:rsidR="004A7B4D">
              <w:rPr>
                <w:noProof/>
                <w:webHidden/>
              </w:rPr>
              <w:tab/>
            </w:r>
            <w:r w:rsidR="004A7B4D">
              <w:rPr>
                <w:noProof/>
                <w:webHidden/>
              </w:rPr>
              <w:fldChar w:fldCharType="begin"/>
            </w:r>
            <w:r w:rsidR="004A7B4D">
              <w:rPr>
                <w:noProof/>
                <w:webHidden/>
              </w:rPr>
              <w:instrText xml:space="preserve"> PAGEREF _Toc44605132 \h </w:instrText>
            </w:r>
            <w:r w:rsidR="004A7B4D">
              <w:rPr>
                <w:noProof/>
                <w:webHidden/>
              </w:rPr>
            </w:r>
            <w:r w:rsidR="004A7B4D">
              <w:rPr>
                <w:noProof/>
                <w:webHidden/>
              </w:rPr>
              <w:fldChar w:fldCharType="separate"/>
            </w:r>
            <w:r w:rsidR="004A7B4D">
              <w:rPr>
                <w:noProof/>
                <w:webHidden/>
              </w:rPr>
              <w:t>4</w:t>
            </w:r>
            <w:r w:rsidR="004A7B4D">
              <w:rPr>
                <w:noProof/>
                <w:webHidden/>
              </w:rPr>
              <w:fldChar w:fldCharType="end"/>
            </w:r>
          </w:hyperlink>
        </w:p>
        <w:p w14:paraId="74BD514C" w14:textId="4FFA03C0" w:rsidR="004A7B4D" w:rsidRDefault="00636549">
          <w:pPr>
            <w:pStyle w:val="TOC1"/>
            <w:tabs>
              <w:tab w:val="right" w:leader="dot" w:pos="9350"/>
            </w:tabs>
            <w:rPr>
              <w:rFonts w:eastAsiaTheme="minorEastAsia"/>
              <w:noProof/>
              <w:color w:val="auto"/>
            </w:rPr>
          </w:pPr>
          <w:hyperlink w:anchor="_Toc44605133" w:history="1">
            <w:r w:rsidR="004A7B4D" w:rsidRPr="000F669D">
              <w:rPr>
                <w:rStyle w:val="Hyperlink"/>
                <w:noProof/>
              </w:rPr>
              <w:t>Removing a Broken Post</w:t>
            </w:r>
            <w:r w:rsidR="004A7B4D">
              <w:rPr>
                <w:noProof/>
                <w:webHidden/>
              </w:rPr>
              <w:tab/>
            </w:r>
            <w:r w:rsidR="004A7B4D">
              <w:rPr>
                <w:noProof/>
                <w:webHidden/>
              </w:rPr>
              <w:fldChar w:fldCharType="begin"/>
            </w:r>
            <w:r w:rsidR="004A7B4D">
              <w:rPr>
                <w:noProof/>
                <w:webHidden/>
              </w:rPr>
              <w:instrText xml:space="preserve"> PAGEREF _Toc44605133 \h </w:instrText>
            </w:r>
            <w:r w:rsidR="004A7B4D">
              <w:rPr>
                <w:noProof/>
                <w:webHidden/>
              </w:rPr>
            </w:r>
            <w:r w:rsidR="004A7B4D">
              <w:rPr>
                <w:noProof/>
                <w:webHidden/>
              </w:rPr>
              <w:fldChar w:fldCharType="separate"/>
            </w:r>
            <w:r w:rsidR="004A7B4D">
              <w:rPr>
                <w:noProof/>
                <w:webHidden/>
              </w:rPr>
              <w:t>7</w:t>
            </w:r>
            <w:r w:rsidR="004A7B4D">
              <w:rPr>
                <w:noProof/>
                <w:webHidden/>
              </w:rPr>
              <w:fldChar w:fldCharType="end"/>
            </w:r>
          </w:hyperlink>
        </w:p>
        <w:p w14:paraId="1DE4BC49" w14:textId="1FEEE877" w:rsidR="004A7B4D" w:rsidRDefault="00636549">
          <w:pPr>
            <w:pStyle w:val="TOC2"/>
            <w:tabs>
              <w:tab w:val="right" w:leader="dot" w:pos="9350"/>
            </w:tabs>
            <w:rPr>
              <w:rFonts w:eastAsiaTheme="minorEastAsia"/>
              <w:noProof/>
              <w:color w:val="auto"/>
            </w:rPr>
          </w:pPr>
          <w:hyperlink w:anchor="_Toc44605134" w:history="1">
            <w:r w:rsidR="004A7B4D" w:rsidRPr="000F669D">
              <w:rPr>
                <w:rStyle w:val="Hyperlink"/>
                <w:noProof/>
              </w:rPr>
              <w:t>Tools</w:t>
            </w:r>
            <w:r w:rsidR="004A7B4D">
              <w:rPr>
                <w:noProof/>
                <w:webHidden/>
              </w:rPr>
              <w:tab/>
            </w:r>
            <w:r w:rsidR="004A7B4D">
              <w:rPr>
                <w:noProof/>
                <w:webHidden/>
              </w:rPr>
              <w:fldChar w:fldCharType="begin"/>
            </w:r>
            <w:r w:rsidR="004A7B4D">
              <w:rPr>
                <w:noProof/>
                <w:webHidden/>
              </w:rPr>
              <w:instrText xml:space="preserve"> PAGEREF _Toc44605134 \h </w:instrText>
            </w:r>
            <w:r w:rsidR="004A7B4D">
              <w:rPr>
                <w:noProof/>
                <w:webHidden/>
              </w:rPr>
            </w:r>
            <w:r w:rsidR="004A7B4D">
              <w:rPr>
                <w:noProof/>
                <w:webHidden/>
              </w:rPr>
              <w:fldChar w:fldCharType="separate"/>
            </w:r>
            <w:r w:rsidR="004A7B4D">
              <w:rPr>
                <w:noProof/>
                <w:webHidden/>
              </w:rPr>
              <w:t>7</w:t>
            </w:r>
            <w:r w:rsidR="004A7B4D">
              <w:rPr>
                <w:noProof/>
                <w:webHidden/>
              </w:rPr>
              <w:fldChar w:fldCharType="end"/>
            </w:r>
          </w:hyperlink>
        </w:p>
        <w:p w14:paraId="44D1FEDD" w14:textId="6B17F0BE" w:rsidR="00B54B93" w:rsidRDefault="00B54B93">
          <w:r>
            <w:rPr>
              <w:b/>
              <w:bCs/>
              <w:noProof/>
            </w:rPr>
            <w:fldChar w:fldCharType="end"/>
          </w:r>
        </w:p>
      </w:sdtContent>
    </w:sdt>
    <w:p w14:paraId="6BD30B42" w14:textId="2673D3E0" w:rsidR="00B54B93" w:rsidRDefault="00B54B93">
      <w:r>
        <w:br w:type="page"/>
      </w:r>
    </w:p>
    <w:p w14:paraId="08870526" w14:textId="61979AA5" w:rsidR="00C5330C" w:rsidRDefault="00C5330C" w:rsidP="00B4163A">
      <w:pPr>
        <w:pStyle w:val="Heading1"/>
      </w:pPr>
      <w:bookmarkStart w:id="0" w:name="_Toc44605128"/>
      <w:r>
        <w:lastRenderedPageBreak/>
        <w:t>Parts of the Chair</w:t>
      </w:r>
      <w:bookmarkEnd w:id="0"/>
    </w:p>
    <w:p w14:paraId="101495D1" w14:textId="6A0178D9" w:rsidR="00C5330C" w:rsidRDefault="00C26B17" w:rsidP="00C5330C">
      <w:r>
        <w:t>Although they may look different</w:t>
      </w:r>
      <w:r w:rsidR="004B4B78">
        <w:t>,</w:t>
      </w:r>
      <w:r>
        <w:t xml:space="preserve"> every glider chair is made the same.  </w:t>
      </w:r>
    </w:p>
    <w:p w14:paraId="7706699D" w14:textId="3AE4881B" w:rsidR="00C26B17" w:rsidRPr="00902EFF" w:rsidRDefault="00C26B17" w:rsidP="004A7B4D">
      <w:pPr>
        <w:spacing w:before="360"/>
        <w:rPr>
          <w:b/>
          <w:bCs/>
        </w:rPr>
      </w:pPr>
      <w:r w:rsidRPr="00902EFF">
        <w:rPr>
          <w:b/>
          <w:bCs/>
        </w:rPr>
        <w:t>Bucket</w:t>
      </w:r>
    </w:p>
    <w:p w14:paraId="3F3DEF1A" w14:textId="12ECCCC6" w:rsidR="00C26B17" w:rsidRDefault="004A7B4D" w:rsidP="00C26B17">
      <w:pPr>
        <w:pStyle w:val="ListParagraph"/>
        <w:numPr>
          <w:ilvl w:val="0"/>
          <w:numId w:val="1"/>
        </w:numPr>
      </w:pPr>
      <w:r>
        <w:rPr>
          <w:noProof/>
        </w:rPr>
        <w:drawing>
          <wp:anchor distT="0" distB="0" distL="114300" distR="114300" simplePos="0" relativeHeight="251658240" behindDoc="0" locked="0" layoutInCell="1" allowOverlap="1" wp14:anchorId="6CBD8C6C" wp14:editId="5A72AB06">
            <wp:simplePos x="0" y="0"/>
            <wp:positionH relativeFrom="margin">
              <wp:posOffset>3474720</wp:posOffset>
            </wp:positionH>
            <wp:positionV relativeFrom="margin">
              <wp:posOffset>872490</wp:posOffset>
            </wp:positionV>
            <wp:extent cx="2888230" cy="3543607"/>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888230" cy="3543607"/>
                    </a:xfrm>
                    <a:prstGeom prst="rect">
                      <a:avLst/>
                    </a:prstGeom>
                  </pic:spPr>
                </pic:pic>
              </a:graphicData>
            </a:graphic>
          </wp:anchor>
        </w:drawing>
      </w:r>
      <w:r w:rsidR="00C26B17">
        <w:t xml:space="preserve">Part of the chair </w:t>
      </w:r>
      <w:proofErr w:type="gramStart"/>
      <w:r w:rsidR="00C26B17">
        <w:t>you</w:t>
      </w:r>
      <w:proofErr w:type="gramEnd"/>
      <w:r w:rsidR="00C26B17">
        <w:t xml:space="preserve"> sit</w:t>
      </w:r>
      <w:r w:rsidR="004B4B78">
        <w:t>-</w:t>
      </w:r>
      <w:r w:rsidR="00C26B17">
        <w:t>in</w:t>
      </w:r>
    </w:p>
    <w:p w14:paraId="482DC04F" w14:textId="336D4F57" w:rsidR="00C26B17" w:rsidRPr="00902EFF" w:rsidRDefault="00C26B17" w:rsidP="00642ACB">
      <w:pPr>
        <w:spacing w:before="240"/>
        <w:rPr>
          <w:b/>
          <w:bCs/>
        </w:rPr>
      </w:pPr>
      <w:r w:rsidRPr="00902EFF">
        <w:rPr>
          <w:b/>
          <w:bCs/>
        </w:rPr>
        <w:t>Glider hangers</w:t>
      </w:r>
    </w:p>
    <w:p w14:paraId="75BEAEDF" w14:textId="7093A399" w:rsidR="00C26B17" w:rsidRDefault="00C26B17" w:rsidP="00C26B17">
      <w:pPr>
        <w:pStyle w:val="ListParagraph"/>
        <w:numPr>
          <w:ilvl w:val="0"/>
          <w:numId w:val="2"/>
        </w:numPr>
      </w:pPr>
      <w:r>
        <w:t>Four flat pieces of metal that have bearings in each end that connect the bucket to the swivel.  This is what allows the chair to glide back and forth</w:t>
      </w:r>
    </w:p>
    <w:p w14:paraId="75F92B74" w14:textId="7361F2CB" w:rsidR="00C26B17" w:rsidRPr="00902EFF" w:rsidRDefault="00C26B17" w:rsidP="00642ACB">
      <w:pPr>
        <w:spacing w:before="240"/>
        <w:rPr>
          <w:b/>
          <w:bCs/>
        </w:rPr>
      </w:pPr>
      <w:r w:rsidRPr="00902EFF">
        <w:rPr>
          <w:b/>
          <w:bCs/>
        </w:rPr>
        <w:t>Swivel</w:t>
      </w:r>
    </w:p>
    <w:p w14:paraId="453DF1C2" w14:textId="217892EF" w:rsidR="00C26B17" w:rsidRDefault="00C26B17" w:rsidP="00C26B17">
      <w:pPr>
        <w:pStyle w:val="ListParagraph"/>
        <w:numPr>
          <w:ilvl w:val="0"/>
          <w:numId w:val="2"/>
        </w:numPr>
      </w:pPr>
      <w:r>
        <w:t>A sturdy heavy construction that the glider hangers attach to.  The swivel has a post that inserts into the swivel sleeve</w:t>
      </w:r>
    </w:p>
    <w:p w14:paraId="1A52AED2" w14:textId="39DE95A1" w:rsidR="00C26B17" w:rsidRPr="00902EFF" w:rsidRDefault="00C26B17" w:rsidP="00642ACB">
      <w:pPr>
        <w:spacing w:before="240"/>
        <w:rPr>
          <w:b/>
          <w:bCs/>
        </w:rPr>
      </w:pPr>
      <w:r w:rsidRPr="00902EFF">
        <w:rPr>
          <w:b/>
          <w:bCs/>
        </w:rPr>
        <w:t>Swivel sleeve</w:t>
      </w:r>
    </w:p>
    <w:p w14:paraId="2B1F23B9" w14:textId="29A9ADD9" w:rsidR="00C26B17" w:rsidRDefault="00C26B17" w:rsidP="00C26B17">
      <w:pPr>
        <w:pStyle w:val="ListParagraph"/>
        <w:numPr>
          <w:ilvl w:val="0"/>
          <w:numId w:val="2"/>
        </w:numPr>
      </w:pPr>
      <w:r>
        <w:t>A nylon insert that goes into the chair base that allows the swivel to operate freely</w:t>
      </w:r>
    </w:p>
    <w:p w14:paraId="7631D577" w14:textId="47BEDE8F" w:rsidR="00C26B17" w:rsidRPr="00902EFF" w:rsidRDefault="00C26B17" w:rsidP="00642ACB">
      <w:pPr>
        <w:spacing w:before="240"/>
        <w:rPr>
          <w:b/>
          <w:bCs/>
        </w:rPr>
      </w:pPr>
      <w:r w:rsidRPr="00902EFF">
        <w:rPr>
          <w:b/>
          <w:bCs/>
        </w:rPr>
        <w:t>Base</w:t>
      </w:r>
    </w:p>
    <w:p w14:paraId="22A99386" w14:textId="14C7C713" w:rsidR="00C26B17" w:rsidRDefault="00C26B17" w:rsidP="00C26B17">
      <w:pPr>
        <w:pStyle w:val="ListParagraph"/>
        <w:numPr>
          <w:ilvl w:val="0"/>
          <w:numId w:val="2"/>
        </w:numPr>
      </w:pPr>
      <w:r>
        <w:t>The part of the chair that is in contact with the ground</w:t>
      </w:r>
    </w:p>
    <w:p w14:paraId="4F2CF1AD" w14:textId="627AAD15" w:rsidR="00C26B17" w:rsidRPr="00902EFF" w:rsidRDefault="00C26B17" w:rsidP="00642ACB">
      <w:pPr>
        <w:spacing w:before="240"/>
        <w:rPr>
          <w:b/>
          <w:bCs/>
        </w:rPr>
      </w:pPr>
      <w:r w:rsidRPr="00902EFF">
        <w:rPr>
          <w:b/>
          <w:bCs/>
        </w:rPr>
        <w:t>Hardware</w:t>
      </w:r>
    </w:p>
    <w:p w14:paraId="174EE223" w14:textId="3241477F" w:rsidR="00C26B17" w:rsidRPr="00C26B17" w:rsidRDefault="00B54B93" w:rsidP="00642ACB">
      <w:pPr>
        <w:pStyle w:val="ListParagraph"/>
        <w:numPr>
          <w:ilvl w:val="0"/>
          <w:numId w:val="2"/>
        </w:numPr>
        <w:ind w:right="4410"/>
      </w:pPr>
      <w:r>
        <w:t>Eight</w:t>
      </w:r>
      <w:r w:rsidR="00C26B17">
        <w:t xml:space="preserve"> bolts and </w:t>
      </w:r>
      <w:r>
        <w:t>eight</w:t>
      </w:r>
      <w:r w:rsidR="00C26B17">
        <w:t xml:space="preserve"> nylon nuts that bolt the glider hangers to the swivel and the bucket</w:t>
      </w:r>
    </w:p>
    <w:p w14:paraId="6AA89588" w14:textId="45033D36" w:rsidR="00902EFF" w:rsidRDefault="00902EFF">
      <w:pPr>
        <w:rPr>
          <w:rFonts w:eastAsiaTheme="majorEastAsia" w:cstheme="majorBidi"/>
          <w:b/>
          <w:color w:val="262626" w:themeColor="text1" w:themeTint="D9"/>
          <w:sz w:val="28"/>
          <w:szCs w:val="32"/>
        </w:rPr>
      </w:pPr>
      <w:r>
        <w:br w:type="page"/>
      </w:r>
    </w:p>
    <w:p w14:paraId="2D3AA2EB" w14:textId="43212C2D" w:rsidR="00902EFF" w:rsidRDefault="00C26B17" w:rsidP="00B4163A">
      <w:pPr>
        <w:pStyle w:val="Heading1"/>
      </w:pPr>
      <w:bookmarkStart w:id="1" w:name="_Toc44605129"/>
      <w:r>
        <w:lastRenderedPageBreak/>
        <w:t>Changing the Swivel Sleeve</w:t>
      </w:r>
      <w:bookmarkEnd w:id="1"/>
      <w:r w:rsidR="00902EFF">
        <w:t xml:space="preserve"> </w:t>
      </w:r>
    </w:p>
    <w:p w14:paraId="302C8983" w14:textId="204C0CE8" w:rsidR="00B4163A" w:rsidRDefault="00902EFF" w:rsidP="00902EFF">
      <w:r>
        <w:t>Time:  10 minutes</w:t>
      </w:r>
    </w:p>
    <w:p w14:paraId="0348C0FA" w14:textId="77777777" w:rsidR="00642ACB" w:rsidRDefault="00642ACB" w:rsidP="00642ACB">
      <w:pPr>
        <w:pStyle w:val="Heading2"/>
      </w:pPr>
      <w:bookmarkStart w:id="2" w:name="_Toc44605130"/>
      <w:r>
        <w:t>Tools</w:t>
      </w:r>
      <w:bookmarkEnd w:id="2"/>
    </w:p>
    <w:p w14:paraId="191FE188" w14:textId="77777777" w:rsidR="00642ACB" w:rsidRDefault="00642ACB" w:rsidP="00642ACB">
      <w:pPr>
        <w:pStyle w:val="ListParagraph"/>
        <w:numPr>
          <w:ilvl w:val="0"/>
          <w:numId w:val="5"/>
        </w:numPr>
      </w:pPr>
      <w:r>
        <w:t>Soft surface to work on</w:t>
      </w:r>
    </w:p>
    <w:p w14:paraId="7C81B910" w14:textId="77777777" w:rsidR="00642ACB" w:rsidRDefault="00642ACB" w:rsidP="00642ACB">
      <w:pPr>
        <w:pStyle w:val="ListParagraph"/>
        <w:numPr>
          <w:ilvl w:val="0"/>
          <w:numId w:val="5"/>
        </w:numPr>
      </w:pPr>
      <w:r>
        <w:t>Hammer</w:t>
      </w:r>
    </w:p>
    <w:p w14:paraId="17A58A9C" w14:textId="489BE925" w:rsidR="00642ACB" w:rsidRDefault="00642ACB" w:rsidP="00642ACB">
      <w:pPr>
        <w:pStyle w:val="ListParagraph"/>
        <w:numPr>
          <w:ilvl w:val="0"/>
          <w:numId w:val="5"/>
        </w:numPr>
      </w:pPr>
      <w:r>
        <w:t>Wood dowel or small block of wood</w:t>
      </w:r>
    </w:p>
    <w:p w14:paraId="44C33673" w14:textId="77777777" w:rsidR="00642ACB" w:rsidRDefault="00642ACB" w:rsidP="00642ACB">
      <w:pPr>
        <w:pStyle w:val="ListParagraph"/>
        <w:numPr>
          <w:ilvl w:val="0"/>
          <w:numId w:val="5"/>
        </w:numPr>
      </w:pPr>
      <w:r>
        <w:t>Partner</w:t>
      </w:r>
    </w:p>
    <w:p w14:paraId="100CA0F6" w14:textId="77777777" w:rsidR="00642ACB" w:rsidRDefault="00642ACB" w:rsidP="00642ACB">
      <w:pPr>
        <w:pStyle w:val="ListParagraph"/>
        <w:numPr>
          <w:ilvl w:val="1"/>
          <w:numId w:val="5"/>
        </w:numPr>
      </w:pPr>
      <w:r>
        <w:t>Makes it easier but is not necessary</w:t>
      </w:r>
    </w:p>
    <w:p w14:paraId="4DFF9420" w14:textId="6D7F1B32" w:rsidR="00C26B17" w:rsidRDefault="00C26B17" w:rsidP="004A7B4D">
      <w:pPr>
        <w:spacing w:before="240"/>
      </w:pPr>
      <w:r>
        <w:t>The swivel sleeve is a wear item.  From time to time over the life of the chair</w:t>
      </w:r>
      <w:r w:rsidR="004B4B78">
        <w:t>,</w:t>
      </w:r>
      <w:r>
        <w:t xml:space="preserve"> it may be necessary to replace it.  </w:t>
      </w:r>
    </w:p>
    <w:p w14:paraId="0C001592" w14:textId="77777777" w:rsidR="004A7B4D" w:rsidRDefault="00C26B17" w:rsidP="004A7B4D">
      <w:pPr>
        <w:pStyle w:val="ListParagraph"/>
        <w:numPr>
          <w:ilvl w:val="0"/>
          <w:numId w:val="3"/>
        </w:numPr>
        <w:spacing w:before="240"/>
        <w:contextualSpacing w:val="0"/>
      </w:pPr>
      <w:r>
        <w:t xml:space="preserve">Pad the surface you will be working </w:t>
      </w:r>
      <w:proofErr w:type="gramStart"/>
      <w:r>
        <w:t>on</w:t>
      </w:r>
      <w:proofErr w:type="gramEnd"/>
      <w:r>
        <w:t xml:space="preserve"> so you do not scrape or mar the finish</w:t>
      </w:r>
    </w:p>
    <w:p w14:paraId="218C1E04" w14:textId="77777777" w:rsidR="004A7B4D" w:rsidRDefault="00C26B17" w:rsidP="004A7B4D">
      <w:pPr>
        <w:pStyle w:val="ListParagraph"/>
        <w:numPr>
          <w:ilvl w:val="0"/>
          <w:numId w:val="3"/>
        </w:numPr>
        <w:spacing w:before="120"/>
        <w:contextualSpacing w:val="0"/>
      </w:pPr>
      <w:r>
        <w:t>Flip the chair over on the padded surface</w:t>
      </w:r>
    </w:p>
    <w:p w14:paraId="64D171B5" w14:textId="3FCC7408" w:rsidR="00C26B17" w:rsidRDefault="00191C21" w:rsidP="004A7B4D">
      <w:pPr>
        <w:pStyle w:val="ListParagraph"/>
        <w:contextualSpacing w:val="0"/>
        <w:jc w:val="center"/>
      </w:pPr>
      <w:r>
        <w:rPr>
          <w:noProof/>
        </w:rPr>
        <w:drawing>
          <wp:inline distT="0" distB="0" distL="0" distR="0" wp14:anchorId="16CDE28C" wp14:editId="5ECD88AC">
            <wp:extent cx="3139440" cy="181812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78571" cy="1840790"/>
                    </a:xfrm>
                    <a:prstGeom prst="rect">
                      <a:avLst/>
                    </a:prstGeom>
                  </pic:spPr>
                </pic:pic>
              </a:graphicData>
            </a:graphic>
          </wp:inline>
        </w:drawing>
      </w:r>
    </w:p>
    <w:p w14:paraId="3C2E1D91" w14:textId="042DE09D" w:rsidR="00C26B17" w:rsidRDefault="00C26B17" w:rsidP="004A7B4D">
      <w:pPr>
        <w:pStyle w:val="ListParagraph"/>
        <w:numPr>
          <w:ilvl w:val="0"/>
          <w:numId w:val="3"/>
        </w:numPr>
        <w:spacing w:before="240"/>
        <w:contextualSpacing w:val="0"/>
      </w:pPr>
      <w:r>
        <w:t>Remove the base from the chair</w:t>
      </w:r>
    </w:p>
    <w:p w14:paraId="6F0EAAB1" w14:textId="1BC3250F" w:rsidR="00C26B17" w:rsidRDefault="00C26B17" w:rsidP="004A7B4D">
      <w:pPr>
        <w:pStyle w:val="ListParagraph"/>
        <w:numPr>
          <w:ilvl w:val="1"/>
          <w:numId w:val="3"/>
        </w:numPr>
        <w:contextualSpacing w:val="0"/>
      </w:pPr>
      <w:r>
        <w:t>Have a friend hold down the bucket</w:t>
      </w:r>
    </w:p>
    <w:p w14:paraId="529DC782" w14:textId="11D8DDCE" w:rsidR="00C26B17" w:rsidRDefault="00C26B17" w:rsidP="004A7B4D">
      <w:pPr>
        <w:pStyle w:val="ListParagraph"/>
        <w:numPr>
          <w:ilvl w:val="1"/>
          <w:numId w:val="3"/>
        </w:numPr>
        <w:contextualSpacing w:val="0"/>
      </w:pPr>
      <w:r>
        <w:t>Grab the base like a steering wheel</w:t>
      </w:r>
    </w:p>
    <w:p w14:paraId="47C1D4CB" w14:textId="4043444D" w:rsidR="00C26B17" w:rsidRDefault="00C26B17" w:rsidP="004A7B4D">
      <w:pPr>
        <w:pStyle w:val="ListParagraph"/>
        <w:numPr>
          <w:ilvl w:val="1"/>
          <w:numId w:val="3"/>
        </w:numPr>
        <w:contextualSpacing w:val="0"/>
      </w:pPr>
      <w:r>
        <w:t>Consistently lift with as much force as you can safely accomplish while turning the base back and forth like a steering wheel</w:t>
      </w:r>
    </w:p>
    <w:p w14:paraId="11934072" w14:textId="6FA0109E" w:rsidR="00C26B17" w:rsidRDefault="00C26B17" w:rsidP="004A7B4D">
      <w:pPr>
        <w:pStyle w:val="ListParagraph"/>
        <w:numPr>
          <w:ilvl w:val="2"/>
          <w:numId w:val="3"/>
        </w:numPr>
        <w:contextualSpacing w:val="0"/>
      </w:pPr>
      <w:r>
        <w:t>If you cannot muster enough force</w:t>
      </w:r>
      <w:r w:rsidR="004B4B78">
        <w:t>,</w:t>
      </w:r>
      <w:r>
        <w:t xml:space="preserve"> you can use two small screwdrivers to pull back the clips on the swivel sleeve that are locked in the groove.  This is not necessary if you can lift hard enough.</w:t>
      </w:r>
    </w:p>
    <w:p w14:paraId="121E0A70" w14:textId="3F98EDD4" w:rsidR="00191C21" w:rsidRDefault="00191C21" w:rsidP="004A7B4D">
      <w:pPr>
        <w:pStyle w:val="ListParagraph"/>
        <w:spacing w:before="120"/>
        <w:ind w:left="1440"/>
        <w:contextualSpacing w:val="0"/>
        <w:jc w:val="center"/>
      </w:pPr>
      <w:r>
        <w:rPr>
          <w:noProof/>
        </w:rPr>
        <w:drawing>
          <wp:inline distT="0" distB="0" distL="0" distR="0" wp14:anchorId="68E8AC50" wp14:editId="02514C73">
            <wp:extent cx="1989933" cy="2095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98969" cy="2105016"/>
                    </a:xfrm>
                    <a:prstGeom prst="rect">
                      <a:avLst/>
                    </a:prstGeom>
                  </pic:spPr>
                </pic:pic>
              </a:graphicData>
            </a:graphic>
          </wp:inline>
        </w:drawing>
      </w:r>
    </w:p>
    <w:p w14:paraId="144DD153" w14:textId="145BA4D0" w:rsidR="00AC1819" w:rsidRDefault="00AC1819" w:rsidP="004A7B4D">
      <w:pPr>
        <w:pStyle w:val="ListParagraph"/>
        <w:numPr>
          <w:ilvl w:val="0"/>
          <w:numId w:val="3"/>
        </w:numPr>
        <w:contextualSpacing w:val="0"/>
      </w:pPr>
      <w:r>
        <w:lastRenderedPageBreak/>
        <w:t>Once the base is off the chair</w:t>
      </w:r>
      <w:r w:rsidR="004B4B78">
        <w:t>,</w:t>
      </w:r>
      <w:r>
        <w:t xml:space="preserve"> </w:t>
      </w:r>
      <w:proofErr w:type="spellStart"/>
      <w:r w:rsidR="006F7240">
        <w:t>palce</w:t>
      </w:r>
      <w:proofErr w:type="spellEnd"/>
      <w:r>
        <w:t xml:space="preserve"> a piece of wood, the base of a hammer,</w:t>
      </w:r>
      <w:r w:rsidR="006F7240">
        <w:t xml:space="preserve"> or</w:t>
      </w:r>
      <w:r>
        <w:t xml:space="preserve"> a large socket </w:t>
      </w:r>
      <w:r w:rsidR="006F7240">
        <w:t>against the bottom of the swivel sleeve.  H</w:t>
      </w:r>
      <w:r w:rsidR="004A7B4D">
        <w:t xml:space="preserve">it </w:t>
      </w:r>
      <w:r w:rsidR="006F7240">
        <w:t xml:space="preserve">it with firmly </w:t>
      </w:r>
      <w:r w:rsidR="004A7B4D">
        <w:t xml:space="preserve">with a hammer to move </w:t>
      </w:r>
      <w:r>
        <w:t>swivel sleeve out of the base</w:t>
      </w:r>
      <w:r w:rsidR="004A7B4D">
        <w:t xml:space="preserve">.  It could require forceful blows with </w:t>
      </w:r>
      <w:r w:rsidR="006F7240">
        <w:t>the</w:t>
      </w:r>
      <w:r w:rsidR="004A7B4D">
        <w:t xml:space="preserve"> hammer</w:t>
      </w:r>
      <w:r w:rsidR="006F7240">
        <w:t xml:space="preserve"> to get it to move.  It is compressed in the tube.  </w:t>
      </w:r>
    </w:p>
    <w:p w14:paraId="3E0DB55F" w14:textId="596ACF05" w:rsidR="00FE084C" w:rsidRDefault="00FE084C" w:rsidP="004A7B4D">
      <w:pPr>
        <w:pStyle w:val="ListParagraph"/>
        <w:contextualSpacing w:val="0"/>
        <w:jc w:val="center"/>
      </w:pPr>
      <w:r>
        <w:rPr>
          <w:noProof/>
        </w:rPr>
        <w:drawing>
          <wp:inline distT="0" distB="0" distL="0" distR="0" wp14:anchorId="7194C742" wp14:editId="73B2A04A">
            <wp:extent cx="2118033" cy="17678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36602" cy="1783339"/>
                    </a:xfrm>
                    <a:prstGeom prst="rect">
                      <a:avLst/>
                    </a:prstGeom>
                  </pic:spPr>
                </pic:pic>
              </a:graphicData>
            </a:graphic>
          </wp:inline>
        </w:drawing>
      </w:r>
    </w:p>
    <w:p w14:paraId="04107079" w14:textId="28569FB2" w:rsidR="00AC1819" w:rsidRDefault="00AC1819" w:rsidP="004A7B4D">
      <w:pPr>
        <w:pStyle w:val="ListParagraph"/>
        <w:numPr>
          <w:ilvl w:val="0"/>
          <w:numId w:val="3"/>
        </w:numPr>
        <w:contextualSpacing w:val="0"/>
      </w:pPr>
      <w:r>
        <w:t>Take the new swivel sleeve and place it firmly in the swivel sleeve hole in the base</w:t>
      </w:r>
    </w:p>
    <w:p w14:paraId="1E39392C" w14:textId="25A3A412" w:rsidR="00AC1819" w:rsidRDefault="00AC1819" w:rsidP="004A7B4D">
      <w:pPr>
        <w:pStyle w:val="ListParagraph"/>
        <w:numPr>
          <w:ilvl w:val="0"/>
          <w:numId w:val="3"/>
        </w:numPr>
        <w:spacing w:before="120"/>
        <w:contextualSpacing w:val="0"/>
      </w:pPr>
      <w:r>
        <w:t xml:space="preserve">Tap with a hammer </w:t>
      </w:r>
      <w:r w:rsidR="00636549">
        <w:t>un</w:t>
      </w:r>
      <w:r>
        <w:t>til it is fully seated</w:t>
      </w:r>
    </w:p>
    <w:p w14:paraId="1995070A" w14:textId="60293E04" w:rsidR="00FE084C" w:rsidRDefault="00FE084C" w:rsidP="004A7B4D">
      <w:pPr>
        <w:pStyle w:val="ListParagraph"/>
        <w:ind w:left="1440"/>
        <w:contextualSpacing w:val="0"/>
        <w:jc w:val="center"/>
      </w:pPr>
      <w:r>
        <w:rPr>
          <w:noProof/>
        </w:rPr>
        <w:drawing>
          <wp:inline distT="0" distB="0" distL="0" distR="0" wp14:anchorId="293D1923" wp14:editId="255B1384">
            <wp:extent cx="1904365" cy="1212159"/>
            <wp:effectExtent l="0" t="0" r="63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58295" cy="1246486"/>
                    </a:xfrm>
                    <a:prstGeom prst="rect">
                      <a:avLst/>
                    </a:prstGeom>
                  </pic:spPr>
                </pic:pic>
              </a:graphicData>
            </a:graphic>
          </wp:inline>
        </w:drawing>
      </w:r>
    </w:p>
    <w:p w14:paraId="09F3E6D0" w14:textId="48ECA30C" w:rsidR="00AC1819" w:rsidRDefault="00AC1819" w:rsidP="004A7B4D">
      <w:pPr>
        <w:pStyle w:val="ListParagraph"/>
        <w:numPr>
          <w:ilvl w:val="0"/>
          <w:numId w:val="3"/>
        </w:numPr>
        <w:spacing w:before="120"/>
        <w:contextualSpacing w:val="0"/>
      </w:pPr>
      <w:r>
        <w:t>Apply a light amount of synthetic grease if available to the post on the swivel.</w:t>
      </w:r>
    </w:p>
    <w:p w14:paraId="3937D675" w14:textId="704EC342" w:rsidR="00AC1819" w:rsidRDefault="00AC1819" w:rsidP="004A7B4D">
      <w:pPr>
        <w:pStyle w:val="ListParagraph"/>
        <w:numPr>
          <w:ilvl w:val="0"/>
          <w:numId w:val="3"/>
        </w:numPr>
        <w:spacing w:before="120"/>
        <w:contextualSpacing w:val="0"/>
      </w:pPr>
      <w:r>
        <w:t>Holding the base like a steering wheel, align the swivel post with the hole in the swivel sleeve.  Turn back and forth like a steering wheel till the base is fully seated</w:t>
      </w:r>
    </w:p>
    <w:p w14:paraId="18A5A9F3" w14:textId="15A8E365" w:rsidR="00CA0BAF" w:rsidRDefault="00CA0BAF" w:rsidP="004A7B4D">
      <w:pPr>
        <w:pStyle w:val="ListParagraph"/>
        <w:spacing w:before="120"/>
        <w:contextualSpacing w:val="0"/>
        <w:jc w:val="center"/>
      </w:pPr>
      <w:r>
        <w:rPr>
          <w:noProof/>
        </w:rPr>
        <w:drawing>
          <wp:inline distT="0" distB="0" distL="0" distR="0" wp14:anchorId="2A8B3A98" wp14:editId="2EACF7DA">
            <wp:extent cx="1851157" cy="2194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63444" cy="2209126"/>
                    </a:xfrm>
                    <a:prstGeom prst="rect">
                      <a:avLst/>
                    </a:prstGeom>
                  </pic:spPr>
                </pic:pic>
              </a:graphicData>
            </a:graphic>
          </wp:inline>
        </w:drawing>
      </w:r>
    </w:p>
    <w:p w14:paraId="0B28483A" w14:textId="13666767" w:rsidR="00CA0BAF" w:rsidRDefault="00CA0BAF" w:rsidP="004A7B4D">
      <w:pPr>
        <w:pStyle w:val="ListParagraph"/>
        <w:numPr>
          <w:ilvl w:val="0"/>
          <w:numId w:val="3"/>
        </w:numPr>
        <w:spacing w:before="120"/>
        <w:contextualSpacing w:val="0"/>
      </w:pPr>
      <w:r>
        <w:t>Flip the chair over and enjoy!</w:t>
      </w:r>
    </w:p>
    <w:p w14:paraId="7FB6E116" w14:textId="77777777" w:rsidR="004A7B4D" w:rsidRDefault="004A7B4D">
      <w:pPr>
        <w:rPr>
          <w:rFonts w:eastAsiaTheme="majorEastAsia" w:cstheme="majorBidi"/>
          <w:b/>
          <w:color w:val="262626" w:themeColor="text1" w:themeTint="D9"/>
          <w:sz w:val="28"/>
          <w:szCs w:val="32"/>
        </w:rPr>
      </w:pPr>
      <w:bookmarkStart w:id="3" w:name="_Toc44605131"/>
      <w:r>
        <w:br w:type="page"/>
      </w:r>
    </w:p>
    <w:p w14:paraId="29ADA2AB" w14:textId="5BB31198" w:rsidR="00C26B17" w:rsidRDefault="00C26B17" w:rsidP="00B54B93">
      <w:pPr>
        <w:pStyle w:val="Heading1"/>
      </w:pPr>
      <w:r>
        <w:lastRenderedPageBreak/>
        <w:t>Changing the Swivel</w:t>
      </w:r>
      <w:bookmarkEnd w:id="3"/>
    </w:p>
    <w:p w14:paraId="2B31E6B5" w14:textId="05B7F45E" w:rsidR="00902EFF" w:rsidRDefault="00902EFF" w:rsidP="00902EFF">
      <w:r>
        <w:t>Time: 15 Minutes</w:t>
      </w:r>
    </w:p>
    <w:p w14:paraId="452EB179" w14:textId="77777777" w:rsidR="00642ACB" w:rsidRDefault="00642ACB" w:rsidP="00642ACB">
      <w:pPr>
        <w:pStyle w:val="Heading2"/>
      </w:pPr>
      <w:bookmarkStart w:id="4" w:name="_Toc44605132"/>
      <w:r>
        <w:t>Tools</w:t>
      </w:r>
      <w:bookmarkEnd w:id="4"/>
    </w:p>
    <w:p w14:paraId="2B5B3637" w14:textId="50128E0A" w:rsidR="00642ACB" w:rsidRDefault="00642ACB" w:rsidP="00642ACB">
      <w:pPr>
        <w:pStyle w:val="ListParagraph"/>
        <w:numPr>
          <w:ilvl w:val="0"/>
          <w:numId w:val="5"/>
        </w:numPr>
      </w:pPr>
      <w:r>
        <w:t>Soft surface to work on</w:t>
      </w:r>
    </w:p>
    <w:p w14:paraId="72DFF3AA" w14:textId="25E419D6" w:rsidR="00CA0BAF" w:rsidRDefault="00CA0BAF" w:rsidP="00642ACB">
      <w:pPr>
        <w:pStyle w:val="ListParagraph"/>
        <w:numPr>
          <w:ilvl w:val="0"/>
          <w:numId w:val="5"/>
        </w:numPr>
      </w:pPr>
      <w:r>
        <w:t>Tray for nuts, bolts</w:t>
      </w:r>
      <w:r w:rsidR="004B4B78">
        <w:t>,</w:t>
      </w:r>
      <w:r>
        <w:t xml:space="preserve"> and washers</w:t>
      </w:r>
    </w:p>
    <w:p w14:paraId="653BABDA" w14:textId="77777777" w:rsidR="00642ACB" w:rsidRDefault="00642ACB" w:rsidP="00642ACB">
      <w:pPr>
        <w:pStyle w:val="ListParagraph"/>
        <w:numPr>
          <w:ilvl w:val="0"/>
          <w:numId w:val="5"/>
        </w:numPr>
      </w:pPr>
      <w:r>
        <w:t>Wrench</w:t>
      </w:r>
    </w:p>
    <w:p w14:paraId="3D3CBC29" w14:textId="77777777" w:rsidR="00642ACB" w:rsidRDefault="00642ACB" w:rsidP="00642ACB">
      <w:pPr>
        <w:pStyle w:val="ListParagraph"/>
        <w:numPr>
          <w:ilvl w:val="1"/>
          <w:numId w:val="5"/>
        </w:numPr>
      </w:pPr>
      <w:r>
        <w:t>Two size nuts can be found on the chairs</w:t>
      </w:r>
    </w:p>
    <w:p w14:paraId="5E0B554C" w14:textId="3067AEAF" w:rsidR="00642ACB" w:rsidRDefault="00642ACB" w:rsidP="00CA0BAF">
      <w:pPr>
        <w:pStyle w:val="ListParagraph"/>
        <w:numPr>
          <w:ilvl w:val="2"/>
          <w:numId w:val="5"/>
        </w:numPr>
      </w:pPr>
      <w:r>
        <w:t xml:space="preserve">11mm or </w:t>
      </w:r>
      <w:r w:rsidR="004B4B78">
        <w:t>7/16”</w:t>
      </w:r>
    </w:p>
    <w:p w14:paraId="73D42DBB" w14:textId="78796D86" w:rsidR="00642ACB" w:rsidRDefault="00642ACB" w:rsidP="00CA0BAF">
      <w:pPr>
        <w:pStyle w:val="ListParagraph"/>
        <w:numPr>
          <w:ilvl w:val="2"/>
          <w:numId w:val="5"/>
        </w:numPr>
      </w:pPr>
      <w:r>
        <w:t xml:space="preserve">13mm or </w:t>
      </w:r>
      <w:r w:rsidR="004B4B78">
        <w:t>1/2"</w:t>
      </w:r>
    </w:p>
    <w:p w14:paraId="2DEB5911" w14:textId="77777777" w:rsidR="00642ACB" w:rsidRDefault="00642ACB" w:rsidP="00642ACB">
      <w:pPr>
        <w:pStyle w:val="ListParagraph"/>
        <w:numPr>
          <w:ilvl w:val="0"/>
          <w:numId w:val="5"/>
        </w:numPr>
      </w:pPr>
      <w:r>
        <w:t>Allen wrench</w:t>
      </w:r>
    </w:p>
    <w:p w14:paraId="38C4BE03" w14:textId="77777777" w:rsidR="00642ACB" w:rsidRDefault="00642ACB" w:rsidP="00642ACB">
      <w:pPr>
        <w:pStyle w:val="ListParagraph"/>
        <w:numPr>
          <w:ilvl w:val="1"/>
          <w:numId w:val="5"/>
        </w:numPr>
      </w:pPr>
      <w:r>
        <w:t>4mm</w:t>
      </w:r>
    </w:p>
    <w:p w14:paraId="6EBA54F3" w14:textId="77777777" w:rsidR="00642ACB" w:rsidRDefault="00642ACB" w:rsidP="00642ACB">
      <w:pPr>
        <w:pStyle w:val="ListParagraph"/>
        <w:numPr>
          <w:ilvl w:val="0"/>
          <w:numId w:val="5"/>
        </w:numPr>
      </w:pPr>
      <w:r>
        <w:t>Hammer</w:t>
      </w:r>
    </w:p>
    <w:p w14:paraId="7C588ADC" w14:textId="77777777" w:rsidR="00642ACB" w:rsidRDefault="00642ACB" w:rsidP="00642ACB">
      <w:pPr>
        <w:pStyle w:val="ListParagraph"/>
        <w:numPr>
          <w:ilvl w:val="0"/>
          <w:numId w:val="5"/>
        </w:numPr>
      </w:pPr>
      <w:r>
        <w:t>Partner</w:t>
      </w:r>
    </w:p>
    <w:p w14:paraId="6BD41FAB" w14:textId="77777777" w:rsidR="00642ACB" w:rsidRDefault="00642ACB" w:rsidP="00642ACB">
      <w:pPr>
        <w:pStyle w:val="ListParagraph"/>
        <w:numPr>
          <w:ilvl w:val="1"/>
          <w:numId w:val="5"/>
        </w:numPr>
      </w:pPr>
      <w:r>
        <w:t>Makes it easier but is not necessary</w:t>
      </w:r>
    </w:p>
    <w:p w14:paraId="49A0F072" w14:textId="0CA59E7D" w:rsidR="00C26B17" w:rsidRDefault="00B54B93" w:rsidP="004B4B78">
      <w:pPr>
        <w:spacing w:before="240"/>
      </w:pPr>
      <w:r>
        <w:t>Changing the swivel is easiest if you remove the base first.  Please follow the Removing the Base instruction steps 1, 2 &amp; 3 to remove the base</w:t>
      </w:r>
      <w:r w:rsidR="00CA0BAF">
        <w:t>.</w:t>
      </w:r>
    </w:p>
    <w:p w14:paraId="1276EF54" w14:textId="5CFC9DB7" w:rsidR="00CA0BAF" w:rsidRDefault="00CA0BAF" w:rsidP="004A7B4D">
      <w:pPr>
        <w:spacing w:before="240"/>
      </w:pPr>
      <w:r>
        <w:t>If the swivel post is broken off in the swivel sleeve</w:t>
      </w:r>
      <w:r w:rsidR="004B4B78">
        <w:t>,</w:t>
      </w:r>
      <w:r>
        <w:t xml:space="preserve"> you will need a large metal punch and strength to get it out.  If you are not comfortable changing the oil on a car</w:t>
      </w:r>
      <w:r w:rsidR="004B4B78">
        <w:t>,</w:t>
      </w:r>
      <w:r>
        <w:t xml:space="preserve"> you may not want to remove a broken swivel post.  Please let us know</w:t>
      </w:r>
      <w:r w:rsidR="004B4B78">
        <w:t>,</w:t>
      </w:r>
      <w:r>
        <w:t xml:space="preserve"> and we will be happy to help </w:t>
      </w:r>
      <w:proofErr w:type="gramStart"/>
      <w:r>
        <w:t>make arrangements</w:t>
      </w:r>
      <w:proofErr w:type="gramEnd"/>
      <w:r>
        <w:t xml:space="preserve"> </w:t>
      </w:r>
      <w:r w:rsidR="00636549">
        <w:t>to assist</w:t>
      </w:r>
      <w:r>
        <w:t>.</w:t>
      </w:r>
    </w:p>
    <w:p w14:paraId="2EEF9DA1" w14:textId="61743EF5" w:rsidR="00B54B93" w:rsidRDefault="00B54B93" w:rsidP="004A7B4D">
      <w:pPr>
        <w:pStyle w:val="ListParagraph"/>
        <w:numPr>
          <w:ilvl w:val="0"/>
          <w:numId w:val="4"/>
        </w:numPr>
        <w:spacing w:before="240"/>
        <w:contextualSpacing w:val="0"/>
      </w:pPr>
      <w:r>
        <w:t>Remove the four nuts and bolts that hold the glider hangers to the swivel</w:t>
      </w:r>
      <w:r w:rsidR="00CA0BAF">
        <w:t>.  Place them in a parts tray as you remove them for later use.</w:t>
      </w:r>
    </w:p>
    <w:p w14:paraId="3CAD2498" w14:textId="27602685" w:rsidR="00CA0BAF" w:rsidRDefault="00CA0BAF" w:rsidP="004A7B4D">
      <w:pPr>
        <w:pStyle w:val="ListParagraph"/>
        <w:spacing w:before="240"/>
        <w:contextualSpacing w:val="0"/>
        <w:jc w:val="center"/>
      </w:pPr>
      <w:r>
        <w:rPr>
          <w:noProof/>
        </w:rPr>
        <w:drawing>
          <wp:inline distT="0" distB="0" distL="0" distR="0" wp14:anchorId="2EB286B9" wp14:editId="1C0B1375">
            <wp:extent cx="2204869" cy="267462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19772" cy="2692698"/>
                    </a:xfrm>
                    <a:prstGeom prst="rect">
                      <a:avLst/>
                    </a:prstGeom>
                  </pic:spPr>
                </pic:pic>
              </a:graphicData>
            </a:graphic>
          </wp:inline>
        </w:drawing>
      </w:r>
    </w:p>
    <w:p w14:paraId="1750369B" w14:textId="265B3A6B" w:rsidR="004A7B4D" w:rsidRDefault="00CA0BAF" w:rsidP="004A7B4D">
      <w:pPr>
        <w:pStyle w:val="ListParagraph"/>
        <w:numPr>
          <w:ilvl w:val="0"/>
          <w:numId w:val="4"/>
        </w:numPr>
        <w:spacing w:before="240"/>
        <w:contextualSpacing w:val="0"/>
      </w:pPr>
      <w:r>
        <w:t xml:space="preserve">Once all </w:t>
      </w:r>
      <w:r w:rsidR="004B4B78">
        <w:t>four</w:t>
      </w:r>
      <w:r>
        <w:t xml:space="preserve"> bolts are removed</w:t>
      </w:r>
      <w:r w:rsidR="004B4B78">
        <w:t>,</w:t>
      </w:r>
      <w:r>
        <w:t xml:space="preserve"> you can easily remove the swivel</w:t>
      </w:r>
    </w:p>
    <w:p w14:paraId="269936D5" w14:textId="77777777" w:rsidR="004A7B4D" w:rsidRDefault="004A7B4D">
      <w:r>
        <w:br w:type="page"/>
      </w:r>
    </w:p>
    <w:p w14:paraId="6222DC64" w14:textId="77777777" w:rsidR="00CA0BAF" w:rsidRDefault="00CA0BAF" w:rsidP="004A7B4D">
      <w:pPr>
        <w:pStyle w:val="ListParagraph"/>
        <w:numPr>
          <w:ilvl w:val="0"/>
          <w:numId w:val="4"/>
        </w:numPr>
        <w:spacing w:before="120"/>
        <w:contextualSpacing w:val="0"/>
      </w:pPr>
      <w:r>
        <w:lastRenderedPageBreak/>
        <w:t>The new swivel is directional.</w:t>
      </w:r>
    </w:p>
    <w:p w14:paraId="09227F38" w14:textId="1865A7BC" w:rsidR="00CA0BAF" w:rsidRDefault="00CA0BAF" w:rsidP="004A7B4D">
      <w:pPr>
        <w:pStyle w:val="ListParagraph"/>
        <w:numPr>
          <w:ilvl w:val="1"/>
          <w:numId w:val="4"/>
        </w:numPr>
        <w:contextualSpacing w:val="0"/>
      </w:pPr>
      <w:r>
        <w:t>The post faces away from the chair and towards you</w:t>
      </w:r>
    </w:p>
    <w:p w14:paraId="0EE09664" w14:textId="0C50FBA2" w:rsidR="00CA0BAF" w:rsidRDefault="00CA0BAF" w:rsidP="004A7B4D">
      <w:pPr>
        <w:pStyle w:val="ListParagraph"/>
        <w:numPr>
          <w:ilvl w:val="1"/>
          <w:numId w:val="4"/>
        </w:numPr>
        <w:contextualSpacing w:val="0"/>
      </w:pPr>
      <w:r>
        <w:t xml:space="preserve">The post is not in the center of the swivel.  The post should be towards the back of the chair.  </w:t>
      </w:r>
    </w:p>
    <w:p w14:paraId="19D21CE4" w14:textId="3C0C9FD0" w:rsidR="00CA0BAF" w:rsidRDefault="00CA0BAF" w:rsidP="004A7B4D">
      <w:pPr>
        <w:pStyle w:val="ListParagraph"/>
        <w:ind w:left="1440"/>
        <w:contextualSpacing w:val="0"/>
        <w:jc w:val="center"/>
      </w:pPr>
      <w:r>
        <w:rPr>
          <w:noProof/>
        </w:rPr>
        <w:drawing>
          <wp:inline distT="0" distB="0" distL="0" distR="0" wp14:anchorId="4B5BCBC6" wp14:editId="0D7D4B3C">
            <wp:extent cx="3208019" cy="285055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54130" cy="2891528"/>
                    </a:xfrm>
                    <a:prstGeom prst="rect">
                      <a:avLst/>
                    </a:prstGeom>
                  </pic:spPr>
                </pic:pic>
              </a:graphicData>
            </a:graphic>
          </wp:inline>
        </w:drawing>
      </w:r>
    </w:p>
    <w:p w14:paraId="50739A2C" w14:textId="14DCD3AB" w:rsidR="00B54B93" w:rsidRDefault="00B54B93" w:rsidP="004A7B4D">
      <w:pPr>
        <w:pStyle w:val="ListParagraph"/>
        <w:numPr>
          <w:ilvl w:val="0"/>
          <w:numId w:val="4"/>
        </w:numPr>
        <w:contextualSpacing w:val="0"/>
      </w:pPr>
      <w:r>
        <w:t xml:space="preserve">With a new swivel in place, </w:t>
      </w:r>
      <w:r w:rsidR="00432431">
        <w:t>in the correct orientation</w:t>
      </w:r>
      <w:r>
        <w:t>, insert the bolts first through the glider hanger and then through the holes in the swivel.</w:t>
      </w:r>
    </w:p>
    <w:p w14:paraId="77418DD5" w14:textId="31CA7E02" w:rsidR="00B54B93" w:rsidRDefault="00B54B93" w:rsidP="004A7B4D">
      <w:pPr>
        <w:pStyle w:val="ListParagraph"/>
        <w:numPr>
          <w:ilvl w:val="0"/>
          <w:numId w:val="4"/>
        </w:numPr>
        <w:spacing w:before="120"/>
        <w:contextualSpacing w:val="0"/>
      </w:pPr>
      <w:r>
        <w:t>Tighten the nylon nuts</w:t>
      </w:r>
      <w:r w:rsidR="00432431">
        <w:t xml:space="preserve"> on the bolts</w:t>
      </w:r>
    </w:p>
    <w:p w14:paraId="671A9ADE" w14:textId="76B114D2" w:rsidR="00B54B93" w:rsidRDefault="00B54B93" w:rsidP="004A7B4D">
      <w:pPr>
        <w:pStyle w:val="ListParagraph"/>
        <w:numPr>
          <w:ilvl w:val="0"/>
          <w:numId w:val="4"/>
        </w:numPr>
        <w:spacing w:before="120"/>
        <w:contextualSpacing w:val="0"/>
      </w:pPr>
      <w:r>
        <w:t>Move the swivel back and forth to make sure it moves freely on the glider hangers.  If you over tighten the nuts</w:t>
      </w:r>
      <w:r w:rsidR="004B4B78">
        <w:t>,</w:t>
      </w:r>
      <w:r>
        <w:t xml:space="preserve"> the chair will </w:t>
      </w:r>
      <w:r w:rsidR="00432431">
        <w:t>be stiff.  Loosen each nut a turn till the swivel moves freely on the glider hangers</w:t>
      </w:r>
    </w:p>
    <w:p w14:paraId="75ECCCE8" w14:textId="0BEE118F" w:rsidR="00B54B93" w:rsidRDefault="00B54B93" w:rsidP="004A7B4D">
      <w:pPr>
        <w:pStyle w:val="ListParagraph"/>
        <w:numPr>
          <w:ilvl w:val="0"/>
          <w:numId w:val="4"/>
        </w:numPr>
        <w:spacing w:before="120"/>
        <w:contextualSpacing w:val="0"/>
      </w:pPr>
      <w:r>
        <w:t>Replace the base on the swivel post.</w:t>
      </w:r>
    </w:p>
    <w:p w14:paraId="4724565E" w14:textId="2C8F02EA" w:rsidR="00B54B93" w:rsidRDefault="00B54B93" w:rsidP="004A7B4D">
      <w:pPr>
        <w:pStyle w:val="ListParagraph"/>
        <w:numPr>
          <w:ilvl w:val="1"/>
          <w:numId w:val="4"/>
        </w:numPr>
        <w:contextualSpacing w:val="0"/>
      </w:pPr>
      <w:r>
        <w:t>Follow steps 7 and 8 of Removing the Base</w:t>
      </w:r>
    </w:p>
    <w:p w14:paraId="07C91EAB" w14:textId="3C12F6A8" w:rsidR="00B54B93" w:rsidRDefault="00B54B93" w:rsidP="004A7B4D">
      <w:pPr>
        <w:pStyle w:val="ListParagraph"/>
        <w:contextualSpacing w:val="0"/>
      </w:pPr>
    </w:p>
    <w:p w14:paraId="512B0BC9" w14:textId="77777777" w:rsidR="004A7B4D" w:rsidRDefault="004A7B4D" w:rsidP="004A7B4D">
      <w:pPr>
        <w:rPr>
          <w:rFonts w:eastAsiaTheme="majorEastAsia" w:cstheme="majorBidi"/>
          <w:b/>
          <w:color w:val="262626" w:themeColor="text1" w:themeTint="D9"/>
          <w:sz w:val="28"/>
          <w:szCs w:val="32"/>
        </w:rPr>
      </w:pPr>
      <w:r>
        <w:br w:type="page"/>
      </w:r>
    </w:p>
    <w:p w14:paraId="17EE476D" w14:textId="31EC4BF7" w:rsidR="00C26B17" w:rsidRPr="00C26B17" w:rsidRDefault="00432431" w:rsidP="004A7B4D">
      <w:pPr>
        <w:pStyle w:val="Heading1"/>
      </w:pPr>
      <w:bookmarkStart w:id="5" w:name="_Toc44605133"/>
      <w:r>
        <w:lastRenderedPageBreak/>
        <w:t>Removing a Broken Post</w:t>
      </w:r>
      <w:bookmarkEnd w:id="5"/>
    </w:p>
    <w:p w14:paraId="1A81EA44" w14:textId="0278A3FE" w:rsidR="001F6EB1" w:rsidRDefault="00432431" w:rsidP="004A7B4D">
      <w:r>
        <w:t>Removing a broken post from a swivel sleeve can be difficult.  It should only be attempted by someone comfortable swinging a hammer with force.</w:t>
      </w:r>
    </w:p>
    <w:p w14:paraId="73DE4FEE" w14:textId="693809BC" w:rsidR="00432431" w:rsidRDefault="004A7B4D" w:rsidP="004B4B78">
      <w:pPr>
        <w:pStyle w:val="Heading2"/>
      </w:pPr>
      <w:r>
        <w:rPr>
          <w:noProof/>
        </w:rPr>
        <w:drawing>
          <wp:anchor distT="0" distB="0" distL="114300" distR="114300" simplePos="0" relativeHeight="251659264" behindDoc="0" locked="0" layoutInCell="1" allowOverlap="1" wp14:anchorId="2E20218E" wp14:editId="18BB16FD">
            <wp:simplePos x="0" y="0"/>
            <wp:positionH relativeFrom="margin">
              <wp:posOffset>4381500</wp:posOffset>
            </wp:positionH>
            <wp:positionV relativeFrom="margin">
              <wp:posOffset>601345</wp:posOffset>
            </wp:positionV>
            <wp:extent cx="1242060" cy="11658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2060" cy="1165860"/>
                    </a:xfrm>
                    <a:prstGeom prst="rect">
                      <a:avLst/>
                    </a:prstGeom>
                  </pic:spPr>
                </pic:pic>
              </a:graphicData>
            </a:graphic>
            <wp14:sizeRelH relativeFrom="margin">
              <wp14:pctWidth>0</wp14:pctWidth>
            </wp14:sizeRelH>
            <wp14:sizeRelV relativeFrom="margin">
              <wp14:pctHeight>0</wp14:pctHeight>
            </wp14:sizeRelV>
          </wp:anchor>
        </w:drawing>
      </w:r>
      <w:bookmarkStart w:id="6" w:name="_Toc44605134"/>
      <w:r w:rsidR="00432431">
        <w:t>Tools</w:t>
      </w:r>
      <w:bookmarkEnd w:id="6"/>
    </w:p>
    <w:p w14:paraId="32AD624F" w14:textId="2962DD4B" w:rsidR="00432431" w:rsidRDefault="00432431" w:rsidP="004A7B4D">
      <w:pPr>
        <w:pStyle w:val="ListParagraph"/>
        <w:numPr>
          <w:ilvl w:val="0"/>
          <w:numId w:val="5"/>
        </w:numPr>
        <w:contextualSpacing w:val="0"/>
      </w:pPr>
      <w:r>
        <w:t>Soft surface to work on</w:t>
      </w:r>
    </w:p>
    <w:p w14:paraId="40A14C7D" w14:textId="7D81E6D3" w:rsidR="00432431" w:rsidRDefault="00432431" w:rsidP="004A7B4D">
      <w:pPr>
        <w:pStyle w:val="ListParagraph"/>
        <w:numPr>
          <w:ilvl w:val="0"/>
          <w:numId w:val="5"/>
        </w:numPr>
        <w:ind w:right="3240"/>
        <w:contextualSpacing w:val="0"/>
      </w:pPr>
      <w:r>
        <w:t>Hammer</w:t>
      </w:r>
    </w:p>
    <w:p w14:paraId="590DA591" w14:textId="10F177D8" w:rsidR="00432431" w:rsidRDefault="00432431" w:rsidP="004A7B4D">
      <w:pPr>
        <w:pStyle w:val="ListParagraph"/>
        <w:numPr>
          <w:ilvl w:val="0"/>
          <w:numId w:val="5"/>
        </w:numPr>
        <w:ind w:right="3240"/>
        <w:contextualSpacing w:val="0"/>
      </w:pPr>
      <w:r>
        <w:t>Large metal punch</w:t>
      </w:r>
    </w:p>
    <w:p w14:paraId="07001E72" w14:textId="6DC3ACBD" w:rsidR="00432431" w:rsidRDefault="00432431" w:rsidP="004A7B4D">
      <w:pPr>
        <w:pStyle w:val="ListParagraph"/>
        <w:numPr>
          <w:ilvl w:val="0"/>
          <w:numId w:val="5"/>
        </w:numPr>
        <w:ind w:right="3240"/>
        <w:contextualSpacing w:val="0"/>
      </w:pPr>
      <w:r>
        <w:t>Wood dowel or small block of wood</w:t>
      </w:r>
    </w:p>
    <w:p w14:paraId="04066289" w14:textId="74CECB28" w:rsidR="00432431" w:rsidRDefault="00432431" w:rsidP="004A7B4D">
      <w:pPr>
        <w:pStyle w:val="ListParagraph"/>
        <w:numPr>
          <w:ilvl w:val="0"/>
          <w:numId w:val="6"/>
        </w:numPr>
        <w:spacing w:before="240"/>
        <w:ind w:right="3240"/>
        <w:contextualSpacing w:val="0"/>
      </w:pPr>
      <w:r>
        <w:t xml:space="preserve">Secure the base with </w:t>
      </w:r>
      <w:r w:rsidR="004B4B78">
        <w:t>t</w:t>
      </w:r>
      <w:r>
        <w:t xml:space="preserve">he bottom facing up.  Take care to make sure there is room for the broken post to be driven out of the sleeve.  </w:t>
      </w:r>
    </w:p>
    <w:p w14:paraId="5804C162" w14:textId="2FED1D60" w:rsidR="004A7B4D" w:rsidRDefault="004A7B4D" w:rsidP="004A7B4D">
      <w:pPr>
        <w:pStyle w:val="ListParagraph"/>
        <w:spacing w:before="240"/>
        <w:ind w:right="3240" w:firstLine="900"/>
        <w:contextualSpacing w:val="0"/>
      </w:pPr>
      <w:r>
        <w:rPr>
          <w:noProof/>
        </w:rPr>
        <w:drawing>
          <wp:inline distT="0" distB="0" distL="0" distR="0" wp14:anchorId="5150589B" wp14:editId="2BA69D46">
            <wp:extent cx="2263140" cy="2362984"/>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76143" cy="2376561"/>
                    </a:xfrm>
                    <a:prstGeom prst="rect">
                      <a:avLst/>
                    </a:prstGeom>
                  </pic:spPr>
                </pic:pic>
              </a:graphicData>
            </a:graphic>
          </wp:inline>
        </w:drawing>
      </w:r>
    </w:p>
    <w:p w14:paraId="3B8C00B4" w14:textId="15C117EF" w:rsidR="00432431" w:rsidRDefault="004A7B4D" w:rsidP="004A7B4D">
      <w:pPr>
        <w:pStyle w:val="ListParagraph"/>
        <w:numPr>
          <w:ilvl w:val="0"/>
          <w:numId w:val="6"/>
        </w:numPr>
        <w:spacing w:before="120"/>
        <w:ind w:right="3240"/>
        <w:contextualSpacing w:val="0"/>
      </w:pPr>
      <w:r>
        <w:t>Once the broken post is driven out</w:t>
      </w:r>
      <w:r w:rsidR="004B4B78">
        <w:t>, f</w:t>
      </w:r>
      <w:r>
        <w:t>ollow the instructions for replacing the swivel.</w:t>
      </w:r>
    </w:p>
    <w:sectPr w:rsidR="00432431">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E4818" w14:textId="77777777" w:rsidR="00902EFF" w:rsidRDefault="00902EFF" w:rsidP="00902EFF">
      <w:r>
        <w:separator/>
      </w:r>
    </w:p>
  </w:endnote>
  <w:endnote w:type="continuationSeparator" w:id="0">
    <w:p w14:paraId="693918AF" w14:textId="77777777" w:rsidR="00902EFF" w:rsidRDefault="00902EFF" w:rsidP="00902E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6779964"/>
      <w:docPartObj>
        <w:docPartGallery w:val="Page Numbers (Bottom of Page)"/>
        <w:docPartUnique/>
      </w:docPartObj>
    </w:sdtPr>
    <w:sdtEndPr/>
    <w:sdtContent>
      <w:sdt>
        <w:sdtPr>
          <w:id w:val="-1769616900"/>
          <w:docPartObj>
            <w:docPartGallery w:val="Page Numbers (Top of Page)"/>
            <w:docPartUnique/>
          </w:docPartObj>
        </w:sdtPr>
        <w:sdtEndPr/>
        <w:sdtContent>
          <w:p w14:paraId="4E3B7FE2" w14:textId="041AE93F" w:rsidR="00902EFF" w:rsidRDefault="00902EF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E63B222" w14:textId="665A1ACC" w:rsidR="00902EFF" w:rsidRPr="00902EFF" w:rsidRDefault="00902EFF" w:rsidP="00902EFF">
    <w:pPr>
      <w:pStyle w:val="Footer"/>
      <w:jc w:val="right"/>
      <w:rPr>
        <w:color w:val="808080" w:themeColor="background1" w:themeShade="80"/>
        <w:sz w:val="16"/>
        <w:szCs w:val="16"/>
      </w:rPr>
    </w:pPr>
    <w:r w:rsidRPr="00902EFF">
      <w:rPr>
        <w:color w:val="808080" w:themeColor="background1" w:themeShade="80"/>
        <w:sz w:val="16"/>
        <w:szCs w:val="16"/>
      </w:rPr>
      <w:fldChar w:fldCharType="begin"/>
    </w:r>
    <w:r w:rsidRPr="00902EFF">
      <w:rPr>
        <w:color w:val="808080" w:themeColor="background1" w:themeShade="80"/>
        <w:sz w:val="16"/>
        <w:szCs w:val="16"/>
      </w:rPr>
      <w:instrText xml:space="preserve"> FILENAME   \* MERGEFORMAT </w:instrText>
    </w:r>
    <w:r w:rsidRPr="00902EFF">
      <w:rPr>
        <w:color w:val="808080" w:themeColor="background1" w:themeShade="80"/>
        <w:sz w:val="16"/>
        <w:szCs w:val="16"/>
      </w:rPr>
      <w:fldChar w:fldCharType="separate"/>
    </w:r>
    <w:r w:rsidR="00055910">
      <w:rPr>
        <w:noProof/>
        <w:color w:val="808080" w:themeColor="background1" w:themeShade="80"/>
        <w:sz w:val="16"/>
        <w:szCs w:val="16"/>
      </w:rPr>
      <w:t>Replacing Parts on A Swivel Glider</w:t>
    </w:r>
    <w:r w:rsidRPr="00902EFF">
      <w:rPr>
        <w:color w:val="808080" w:themeColor="background1" w:themeShade="80"/>
        <w:sz w:val="16"/>
        <w:szCs w:val="16"/>
      </w:rPr>
      <w:fldChar w:fldCharType="end"/>
    </w:r>
  </w:p>
  <w:p w14:paraId="4F5810D7" w14:textId="182FC640" w:rsidR="00902EFF" w:rsidRPr="00902EFF" w:rsidRDefault="00902EFF" w:rsidP="00902EFF">
    <w:pPr>
      <w:pStyle w:val="Footer"/>
      <w:jc w:val="right"/>
      <w:rPr>
        <w:color w:val="808080" w:themeColor="background1" w:themeShade="80"/>
        <w:sz w:val="16"/>
        <w:szCs w:val="16"/>
      </w:rPr>
    </w:pPr>
    <w:r w:rsidRPr="00902EFF">
      <w:rPr>
        <w:color w:val="808080" w:themeColor="background1" w:themeShade="80"/>
        <w:sz w:val="16"/>
        <w:szCs w:val="16"/>
      </w:rPr>
      <w:fldChar w:fldCharType="begin"/>
    </w:r>
    <w:r w:rsidRPr="00902EFF">
      <w:rPr>
        <w:color w:val="808080" w:themeColor="background1" w:themeShade="80"/>
        <w:sz w:val="16"/>
        <w:szCs w:val="16"/>
      </w:rPr>
      <w:instrText xml:space="preserve"> DATE \@ "M/d/yyyy" </w:instrText>
    </w:r>
    <w:r w:rsidRPr="00902EFF">
      <w:rPr>
        <w:color w:val="808080" w:themeColor="background1" w:themeShade="80"/>
        <w:sz w:val="16"/>
        <w:szCs w:val="16"/>
      </w:rPr>
      <w:fldChar w:fldCharType="separate"/>
    </w:r>
    <w:r w:rsidR="00636549">
      <w:rPr>
        <w:noProof/>
        <w:color w:val="808080" w:themeColor="background1" w:themeShade="80"/>
        <w:sz w:val="16"/>
        <w:szCs w:val="16"/>
      </w:rPr>
      <w:t>7/3/2020</w:t>
    </w:r>
    <w:r w:rsidRPr="00902EFF">
      <w:rPr>
        <w:color w:val="808080" w:themeColor="background1" w:themeShade="8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4246D" w14:textId="77777777" w:rsidR="00902EFF" w:rsidRDefault="00902EFF" w:rsidP="00902EFF">
      <w:r>
        <w:separator/>
      </w:r>
    </w:p>
  </w:footnote>
  <w:footnote w:type="continuationSeparator" w:id="0">
    <w:p w14:paraId="3CAAC48B" w14:textId="77777777" w:rsidR="00902EFF" w:rsidRDefault="00902EFF" w:rsidP="00902E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0D07D0"/>
    <w:multiLevelType w:val="hybridMultilevel"/>
    <w:tmpl w:val="ABE2A2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5B7CE8"/>
    <w:multiLevelType w:val="hybridMultilevel"/>
    <w:tmpl w:val="3D1481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CD4CE2"/>
    <w:multiLevelType w:val="hybridMultilevel"/>
    <w:tmpl w:val="3A0C59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BE21A8"/>
    <w:multiLevelType w:val="hybridMultilevel"/>
    <w:tmpl w:val="A60225F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B15DDB"/>
    <w:multiLevelType w:val="hybridMultilevel"/>
    <w:tmpl w:val="E7D6C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B70B7C"/>
    <w:multiLevelType w:val="hybridMultilevel"/>
    <w:tmpl w:val="14C8A5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tDCwNDAzMTU3NzRS0lEKTi0uzszPAykwrQUAo0edASwAAAA="/>
  </w:docVars>
  <w:rsids>
    <w:rsidRoot w:val="00B4163A"/>
    <w:rsid w:val="00055910"/>
    <w:rsid w:val="00174ABD"/>
    <w:rsid w:val="00191C21"/>
    <w:rsid w:val="001F6EB1"/>
    <w:rsid w:val="00432431"/>
    <w:rsid w:val="004A7B4D"/>
    <w:rsid w:val="004B4B78"/>
    <w:rsid w:val="0050419B"/>
    <w:rsid w:val="00636549"/>
    <w:rsid w:val="00642ACB"/>
    <w:rsid w:val="006B65ED"/>
    <w:rsid w:val="006F7240"/>
    <w:rsid w:val="008E4499"/>
    <w:rsid w:val="00902EFF"/>
    <w:rsid w:val="00AC1819"/>
    <w:rsid w:val="00AC3B2E"/>
    <w:rsid w:val="00B4163A"/>
    <w:rsid w:val="00B54B93"/>
    <w:rsid w:val="00BF5AA2"/>
    <w:rsid w:val="00C26B17"/>
    <w:rsid w:val="00C5330C"/>
    <w:rsid w:val="00CA0BAF"/>
    <w:rsid w:val="00FE08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5AF24"/>
  <w15:chartTrackingRefBased/>
  <w15:docId w15:val="{10E86A72-DAEA-4D3B-B298-BF4C779C7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5ED"/>
    <w:rPr>
      <w:color w:val="404040" w:themeColor="text1" w:themeTint="BF"/>
    </w:rPr>
  </w:style>
  <w:style w:type="paragraph" w:styleId="Heading1">
    <w:name w:val="heading 1"/>
    <w:basedOn w:val="Normal"/>
    <w:next w:val="Normal"/>
    <w:link w:val="Heading1Char"/>
    <w:uiPriority w:val="9"/>
    <w:qFormat/>
    <w:rsid w:val="008E4499"/>
    <w:pPr>
      <w:keepNext/>
      <w:keepLines/>
      <w:spacing w:before="240"/>
      <w:outlineLvl w:val="0"/>
    </w:pPr>
    <w:rPr>
      <w:rFonts w:eastAsiaTheme="majorEastAsia" w:cstheme="majorBidi"/>
      <w:b/>
      <w:color w:val="262626" w:themeColor="text1" w:themeTint="D9"/>
      <w:sz w:val="28"/>
      <w:szCs w:val="32"/>
    </w:rPr>
  </w:style>
  <w:style w:type="paragraph" w:styleId="Heading2">
    <w:name w:val="heading 2"/>
    <w:basedOn w:val="Normal"/>
    <w:next w:val="Normal"/>
    <w:link w:val="Heading2Char"/>
    <w:autoRedefine/>
    <w:uiPriority w:val="9"/>
    <w:unhideWhenUsed/>
    <w:qFormat/>
    <w:rsid w:val="00642ACB"/>
    <w:pPr>
      <w:keepNext/>
      <w:keepLines/>
      <w:spacing w:before="120"/>
      <w:outlineLvl w:val="1"/>
    </w:pPr>
    <w:rPr>
      <w:rFonts w:eastAsiaTheme="majorEastAsia"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4499"/>
    <w:rPr>
      <w:rFonts w:eastAsiaTheme="majorEastAsia" w:cstheme="majorBidi"/>
      <w:b/>
      <w:color w:val="262626" w:themeColor="text1" w:themeTint="D9"/>
      <w:sz w:val="28"/>
      <w:szCs w:val="32"/>
    </w:rPr>
  </w:style>
  <w:style w:type="character" w:customStyle="1" w:styleId="Heading2Char">
    <w:name w:val="Heading 2 Char"/>
    <w:basedOn w:val="DefaultParagraphFont"/>
    <w:link w:val="Heading2"/>
    <w:uiPriority w:val="9"/>
    <w:rsid w:val="00642ACB"/>
    <w:rPr>
      <w:rFonts w:eastAsiaTheme="majorEastAsia" w:cstheme="majorBidi"/>
      <w:b/>
      <w:bCs/>
      <w:color w:val="404040" w:themeColor="text1" w:themeTint="BF"/>
      <w:sz w:val="24"/>
      <w:szCs w:val="26"/>
    </w:rPr>
  </w:style>
  <w:style w:type="paragraph" w:styleId="ListParagraph">
    <w:name w:val="List Paragraph"/>
    <w:basedOn w:val="Normal"/>
    <w:uiPriority w:val="34"/>
    <w:qFormat/>
    <w:rsid w:val="00C26B17"/>
    <w:pPr>
      <w:ind w:left="720"/>
      <w:contextualSpacing/>
    </w:pPr>
  </w:style>
  <w:style w:type="paragraph" w:styleId="TOCHeading">
    <w:name w:val="TOC Heading"/>
    <w:basedOn w:val="Heading1"/>
    <w:next w:val="Normal"/>
    <w:uiPriority w:val="39"/>
    <w:unhideWhenUsed/>
    <w:qFormat/>
    <w:rsid w:val="00B54B93"/>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B54B93"/>
    <w:pPr>
      <w:spacing w:after="100"/>
    </w:pPr>
  </w:style>
  <w:style w:type="paragraph" w:styleId="TOC2">
    <w:name w:val="toc 2"/>
    <w:basedOn w:val="Normal"/>
    <w:next w:val="Normal"/>
    <w:autoRedefine/>
    <w:uiPriority w:val="39"/>
    <w:unhideWhenUsed/>
    <w:rsid w:val="00B54B93"/>
    <w:pPr>
      <w:spacing w:after="100"/>
      <w:ind w:left="220"/>
    </w:pPr>
  </w:style>
  <w:style w:type="character" w:styleId="Hyperlink">
    <w:name w:val="Hyperlink"/>
    <w:basedOn w:val="DefaultParagraphFont"/>
    <w:uiPriority w:val="99"/>
    <w:unhideWhenUsed/>
    <w:rsid w:val="00B54B93"/>
    <w:rPr>
      <w:color w:val="0563C1" w:themeColor="hyperlink"/>
      <w:u w:val="single"/>
    </w:rPr>
  </w:style>
  <w:style w:type="paragraph" w:styleId="Header">
    <w:name w:val="header"/>
    <w:basedOn w:val="Normal"/>
    <w:link w:val="HeaderChar"/>
    <w:uiPriority w:val="99"/>
    <w:unhideWhenUsed/>
    <w:rsid w:val="00902EFF"/>
    <w:pPr>
      <w:tabs>
        <w:tab w:val="center" w:pos="4680"/>
        <w:tab w:val="right" w:pos="9360"/>
      </w:tabs>
    </w:pPr>
  </w:style>
  <w:style w:type="character" w:customStyle="1" w:styleId="HeaderChar">
    <w:name w:val="Header Char"/>
    <w:basedOn w:val="DefaultParagraphFont"/>
    <w:link w:val="Header"/>
    <w:uiPriority w:val="99"/>
    <w:rsid w:val="00902EFF"/>
    <w:rPr>
      <w:color w:val="404040" w:themeColor="text1" w:themeTint="BF"/>
    </w:rPr>
  </w:style>
  <w:style w:type="paragraph" w:styleId="Footer">
    <w:name w:val="footer"/>
    <w:basedOn w:val="Normal"/>
    <w:link w:val="FooterChar"/>
    <w:uiPriority w:val="99"/>
    <w:unhideWhenUsed/>
    <w:rsid w:val="00902EFF"/>
    <w:pPr>
      <w:tabs>
        <w:tab w:val="center" w:pos="4680"/>
        <w:tab w:val="right" w:pos="9360"/>
      </w:tabs>
    </w:pPr>
  </w:style>
  <w:style w:type="character" w:customStyle="1" w:styleId="FooterChar">
    <w:name w:val="Footer Char"/>
    <w:basedOn w:val="DefaultParagraphFont"/>
    <w:link w:val="Footer"/>
    <w:uiPriority w:val="99"/>
    <w:rsid w:val="00902EFF"/>
    <w:rPr>
      <w:color w:val="404040" w:themeColor="text1" w:themeTint="BF"/>
    </w:rPr>
  </w:style>
  <w:style w:type="paragraph" w:styleId="BalloonText">
    <w:name w:val="Balloon Text"/>
    <w:basedOn w:val="Normal"/>
    <w:link w:val="BalloonTextChar"/>
    <w:uiPriority w:val="99"/>
    <w:semiHidden/>
    <w:unhideWhenUsed/>
    <w:rsid w:val="000559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910"/>
    <w:rPr>
      <w:rFonts w:ascii="Segoe UI" w:hAnsi="Segoe UI" w:cs="Segoe UI"/>
      <w:color w:val="404040" w:themeColor="text1" w:themeTint="B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9A358-9541-474C-9756-97FC62C54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7</Pages>
  <Words>734</Words>
  <Characters>41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Newton</dc:creator>
  <cp:keywords/>
  <dc:description/>
  <cp:lastModifiedBy>Tim Newton</cp:lastModifiedBy>
  <cp:revision>7</cp:revision>
  <cp:lastPrinted>2020-07-02T16:49:00Z</cp:lastPrinted>
  <dcterms:created xsi:type="dcterms:W3CDTF">2020-07-01T23:01:00Z</dcterms:created>
  <dcterms:modified xsi:type="dcterms:W3CDTF">2020-07-03T21:49:00Z</dcterms:modified>
</cp:coreProperties>
</file>